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0FAB8DEE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15010B" w:rsidRPr="0015010B">
        <w:rPr>
          <w:b/>
          <w:bCs/>
          <w:noProof/>
          <w:sz w:val="24"/>
          <w:szCs w:val="30"/>
        </w:rPr>
        <w:t>:</w:t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Cs/>
          <w:noProof/>
          <w:sz w:val="24"/>
          <w:szCs w:val="30"/>
        </w:rPr>
        <w:t>Mid Term 202</w:t>
      </w:r>
      <w:r w:rsidR="005E45F3">
        <w:rPr>
          <w:bCs/>
          <w:noProof/>
          <w:sz w:val="24"/>
          <w:szCs w:val="30"/>
        </w:rPr>
        <w:t>4</w:t>
      </w:r>
    </w:p>
    <w:p w14:paraId="3B259D89" w14:textId="38F1BA10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5E45F3" w:rsidRPr="005E45F3">
        <w:rPr>
          <w:bCs/>
          <w:noProof/>
          <w:sz w:val="24"/>
          <w:szCs w:val="30"/>
        </w:rPr>
        <w:t>Power System Protection</w:t>
      </w:r>
      <w:r w:rsidR="005E45F3" w:rsidRPr="005E45F3">
        <w:t xml:space="preserve"> 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583894">
        <w:rPr>
          <w:noProof/>
          <w:sz w:val="24"/>
          <w:szCs w:val="30"/>
        </w:rPr>
        <w:t>EE-503</w:t>
      </w:r>
    </w:p>
    <w:p w14:paraId="2D196AD6" w14:textId="42DCC9DD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>M</w:t>
      </w:r>
      <w:r w:rsidRPr="00716AB1">
        <w:rPr>
          <w:noProof/>
          <w:sz w:val="24"/>
          <w:szCs w:val="30"/>
        </w:rPr>
        <w:t>.E(</w:t>
      </w:r>
      <w:r w:rsidR="00583894">
        <w:rPr>
          <w:noProof/>
          <w:sz w:val="24"/>
          <w:szCs w:val="30"/>
        </w:rPr>
        <w:t>3</w:t>
      </w:r>
      <w:r w:rsidR="00583894" w:rsidRPr="00583894">
        <w:rPr>
          <w:noProof/>
          <w:sz w:val="24"/>
          <w:szCs w:val="30"/>
          <w:vertAlign w:val="superscript"/>
        </w:rPr>
        <w:t>rd</w:t>
      </w:r>
      <w:r w:rsidR="00583894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>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FD68D6">
        <w:rPr>
          <w:noProof/>
          <w:sz w:val="24"/>
          <w:szCs w:val="30"/>
        </w:rPr>
        <w:t>20</w:t>
      </w:r>
    </w:p>
    <w:p w14:paraId="432453F5" w14:textId="5F814751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E65C9C" w:rsidRPr="00E65C9C">
        <w:rPr>
          <w:noProof/>
          <w:sz w:val="24"/>
          <w:szCs w:val="30"/>
        </w:rPr>
        <w:t>60</w:t>
      </w:r>
      <w:r w:rsidR="00871AA7" w:rsidRPr="00E65C9C">
        <w:rPr>
          <w:noProof/>
          <w:sz w:val="24"/>
          <w:szCs w:val="30"/>
        </w:rPr>
        <w:t xml:space="preserve"> Minute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66"/>
        <w:gridCol w:w="7216"/>
        <w:gridCol w:w="1652"/>
      </w:tblGrid>
      <w:tr w:rsidR="00A54C8A" w14:paraId="166E2025" w14:textId="77777777" w:rsidTr="00B534F3">
        <w:tc>
          <w:tcPr>
            <w:tcW w:w="766" w:type="dxa"/>
          </w:tcPr>
          <w:p w14:paraId="0AC8433C" w14:textId="2E52804E" w:rsidR="00A54C8A" w:rsidRPr="00FD68D6" w:rsidRDefault="00A54C8A" w:rsidP="00716AB1">
            <w:pPr>
              <w:jc w:val="both"/>
              <w:rPr>
                <w:b/>
                <w:noProof/>
                <w:sz w:val="24"/>
                <w:szCs w:val="30"/>
              </w:rPr>
            </w:pPr>
            <w:r>
              <w:rPr>
                <w:b/>
                <w:noProof/>
                <w:sz w:val="24"/>
                <w:szCs w:val="30"/>
              </w:rPr>
              <w:t>Q.NO</w:t>
            </w:r>
          </w:p>
        </w:tc>
        <w:tc>
          <w:tcPr>
            <w:tcW w:w="7216" w:type="dxa"/>
          </w:tcPr>
          <w:p w14:paraId="774E5E78" w14:textId="760985F0" w:rsidR="00A54C8A" w:rsidRDefault="00A54C8A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Description</w:t>
            </w:r>
          </w:p>
        </w:tc>
        <w:tc>
          <w:tcPr>
            <w:tcW w:w="1652" w:type="dxa"/>
          </w:tcPr>
          <w:p w14:paraId="148B2612" w14:textId="601E1C88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Marks</w:t>
            </w:r>
          </w:p>
        </w:tc>
      </w:tr>
      <w:tr w:rsidR="00E516B0" w14:paraId="671F6746" w14:textId="77777777" w:rsidTr="00B534F3">
        <w:trPr>
          <w:trHeight w:val="711"/>
        </w:trPr>
        <w:tc>
          <w:tcPr>
            <w:tcW w:w="766" w:type="dxa"/>
            <w:vMerge w:val="restart"/>
          </w:tcPr>
          <w:p w14:paraId="0698EC86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7A551715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B6F52DA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20C15251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337FA566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6F4ED638" w14:textId="762145EE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.</w:t>
            </w:r>
          </w:p>
        </w:tc>
        <w:tc>
          <w:tcPr>
            <w:tcW w:w="7026" w:type="dxa"/>
          </w:tcPr>
          <w:p w14:paraId="5EE2E65D" w14:textId="79F97BBC" w:rsidR="00E516B0" w:rsidRPr="003C2ADF" w:rsidRDefault="003C2ADF" w:rsidP="00FF260E">
            <w:pPr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3C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fine the term Fuse and write the name</w:t>
            </w:r>
            <w:r w:rsidR="00FF260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bookmarkStart w:id="0" w:name="_GoBack"/>
            <w:bookmarkEnd w:id="0"/>
            <w:r w:rsidRPr="003C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different types of fuses.</w:t>
            </w:r>
          </w:p>
        </w:tc>
        <w:tc>
          <w:tcPr>
            <w:tcW w:w="1842" w:type="dxa"/>
          </w:tcPr>
          <w:p w14:paraId="216EB566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41AC7153" w14:textId="0A02EC26" w:rsidR="00E516B0" w:rsidRDefault="003C2ADF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</w:tc>
      </w:tr>
      <w:tr w:rsidR="00E516B0" w14:paraId="01F5090E" w14:textId="77777777" w:rsidTr="00A54C8A">
        <w:trPr>
          <w:trHeight w:val="610"/>
        </w:trPr>
        <w:tc>
          <w:tcPr>
            <w:tcW w:w="766" w:type="dxa"/>
            <w:vMerge/>
          </w:tcPr>
          <w:p w14:paraId="67B03BDE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</w:tc>
        <w:tc>
          <w:tcPr>
            <w:tcW w:w="7026" w:type="dxa"/>
          </w:tcPr>
          <w:p w14:paraId="3E671B06" w14:textId="77777777" w:rsidR="00E516B0" w:rsidRDefault="003C2ADF" w:rsidP="00D413E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(b) </w:t>
            </w:r>
            <w:r w:rsidR="00E516B0" w:rsidRPr="003C2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One conductor of a three-phase line is open. The current flowing to the </w:t>
            </w:r>
            <w:r w:rsidR="00E516B0" w:rsidRPr="003C2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sym w:font="Symbol" w:char="F044"/>
            </w:r>
            <w:r w:rsidR="00E516B0" w:rsidRPr="003C2ADF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-connected load through line a is 10A. With the current in line a as a reference and assuming that line c is open, find only the positive sequence symmetrical component of the line current.</w:t>
            </w:r>
          </w:p>
          <w:p w14:paraId="148497A3" w14:textId="77777777" w:rsidR="003C2ADF" w:rsidRDefault="003C2ADF" w:rsidP="00D413E1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  <w:p w14:paraId="6EF59B46" w14:textId="357216E0" w:rsidR="003C2ADF" w:rsidRPr="007073F7" w:rsidRDefault="003C2ADF" w:rsidP="003C2ADF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CB16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drawing>
                <wp:inline distT="0" distB="0" distL="0" distR="0" wp14:anchorId="74E4617E" wp14:editId="16812A48">
                  <wp:extent cx="4445000" cy="2222500"/>
                  <wp:effectExtent l="0" t="0" r="0" b="6350"/>
                  <wp:docPr id="7" name="Picture 6">
                    <a:extLst xmlns:a="http://schemas.openxmlformats.org/drawingml/2006/main">
                      <a:ext uri="{FF2B5EF4-FFF2-40B4-BE49-F238E27FC236}">
                        <a16:creationId xmlns:p="http://schemas.openxmlformats.org/presentationml/2006/main" xmlns:a16="http://schemas.microsoft.com/office/drawing/2014/main" xmlns="" xmlns:lc="http://schemas.openxmlformats.org/drawingml/2006/lockedCanvas" id="{DB222563-F293-EFA0-D089-91E197CA39F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p="http://schemas.openxmlformats.org/presentationml/2006/main" xmlns:a16="http://schemas.microsoft.com/office/drawing/2014/main" xmlns="" xmlns:lc="http://schemas.openxmlformats.org/drawingml/2006/lockedCanvas" id="{DB222563-F293-EFA0-D089-91E197CA39F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5000" cy="222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743FCEB1" w14:textId="77777777" w:rsidR="00E516B0" w:rsidRDefault="00E516B0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4EE94187" w14:textId="77777777" w:rsidR="003C2ADF" w:rsidRDefault="003C2ADF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6583C12A" w14:textId="77777777" w:rsidR="003C2ADF" w:rsidRDefault="003C2ADF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660E9F31" w14:textId="77777777" w:rsidR="00B534F3" w:rsidRDefault="00B534F3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9FE0AAB" w14:textId="77777777" w:rsidR="00B534F3" w:rsidRDefault="00B534F3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01EC233B" w14:textId="77777777" w:rsidR="00B534F3" w:rsidRDefault="00B534F3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B10517E" w14:textId="77777777" w:rsidR="00B534F3" w:rsidRDefault="00B534F3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F52AE49" w14:textId="46497304" w:rsidR="003C2ADF" w:rsidRDefault="003C2ADF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</w:tc>
      </w:tr>
      <w:tr w:rsidR="00B534F3" w14:paraId="771BA0D0" w14:textId="77777777" w:rsidTr="00B534F3">
        <w:trPr>
          <w:trHeight w:val="590"/>
        </w:trPr>
        <w:tc>
          <w:tcPr>
            <w:tcW w:w="766" w:type="dxa"/>
            <w:vMerge w:val="restart"/>
          </w:tcPr>
          <w:p w14:paraId="2554F2BF" w14:textId="77777777" w:rsidR="00B534F3" w:rsidRDefault="00B534F3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46F1422F" w14:textId="77777777" w:rsidR="00B534F3" w:rsidRDefault="00B534F3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3084D2C7" w14:textId="77777777" w:rsidR="00B534F3" w:rsidRDefault="00B534F3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12E11CB3" w14:textId="1603A81C" w:rsidR="00B534F3" w:rsidRDefault="00B534F3" w:rsidP="00A54C8A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2.</w:t>
            </w:r>
          </w:p>
        </w:tc>
        <w:tc>
          <w:tcPr>
            <w:tcW w:w="7026" w:type="dxa"/>
          </w:tcPr>
          <w:p w14:paraId="17E2C0E7" w14:textId="1D89BC94" w:rsidR="00B534F3" w:rsidRDefault="00B534F3" w:rsidP="00B534F3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a)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protective relay, and e</w:t>
            </w:r>
            <w:r w:rsidRPr="00030BE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xplain the constructional detail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 relay.</w:t>
            </w:r>
          </w:p>
          <w:p w14:paraId="3F7748C7" w14:textId="55681E13" w:rsidR="00B534F3" w:rsidRDefault="00B534F3" w:rsidP="00B534F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</w:tcPr>
          <w:p w14:paraId="39AE5210" w14:textId="77777777" w:rsidR="00B534F3" w:rsidRDefault="00B534F3" w:rsidP="007073F7">
            <w:pPr>
              <w:jc w:val="both"/>
              <w:rPr>
                <w:noProof/>
                <w:sz w:val="24"/>
                <w:szCs w:val="30"/>
              </w:rPr>
            </w:pPr>
          </w:p>
          <w:p w14:paraId="6F8F04A1" w14:textId="7EA0D7FE" w:rsidR="00B534F3" w:rsidRDefault="00B534F3" w:rsidP="007073F7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  <w:p w14:paraId="5E2FC299" w14:textId="4BBF0905" w:rsidR="00B534F3" w:rsidRDefault="00B534F3" w:rsidP="007073F7">
            <w:pPr>
              <w:jc w:val="both"/>
              <w:rPr>
                <w:noProof/>
                <w:sz w:val="24"/>
                <w:szCs w:val="30"/>
              </w:rPr>
            </w:pPr>
          </w:p>
        </w:tc>
      </w:tr>
      <w:tr w:rsidR="00B534F3" w14:paraId="54C8109F" w14:textId="77777777" w:rsidTr="00B534F3">
        <w:trPr>
          <w:trHeight w:val="580"/>
        </w:trPr>
        <w:tc>
          <w:tcPr>
            <w:tcW w:w="766" w:type="dxa"/>
            <w:vMerge/>
          </w:tcPr>
          <w:p w14:paraId="713EF553" w14:textId="77777777" w:rsidR="00B534F3" w:rsidRDefault="00B534F3" w:rsidP="00A54C8A">
            <w:pPr>
              <w:jc w:val="both"/>
              <w:rPr>
                <w:noProof/>
                <w:sz w:val="24"/>
                <w:szCs w:val="30"/>
              </w:rPr>
            </w:pPr>
          </w:p>
        </w:tc>
        <w:tc>
          <w:tcPr>
            <w:tcW w:w="7216" w:type="dxa"/>
          </w:tcPr>
          <w:p w14:paraId="17565DE0" w14:textId="40678DAF" w:rsidR="00B534F3" w:rsidRDefault="00B534F3" w:rsidP="00B534F3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b) </w:t>
            </w:r>
            <w:r w:rsidRPr="008704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uss the operating principle of SF6 circuit breaker, what are its advantages over other types of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87040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rcuit breaker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?</w:t>
            </w:r>
          </w:p>
        </w:tc>
        <w:tc>
          <w:tcPr>
            <w:tcW w:w="1652" w:type="dxa"/>
          </w:tcPr>
          <w:p w14:paraId="675C236E" w14:textId="33EC6586" w:rsidR="00B534F3" w:rsidRDefault="00B534F3" w:rsidP="00B534F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</w:tc>
      </w:tr>
    </w:tbl>
    <w:p w14:paraId="79F5501C" w14:textId="77777777" w:rsidR="007073F7" w:rsidRDefault="007E51DB" w:rsidP="007E51DB">
      <w:pPr>
        <w:jc w:val="center"/>
        <w:rPr>
          <w:b/>
          <w:i/>
          <w:noProof/>
          <w:sz w:val="24"/>
          <w:szCs w:val="30"/>
        </w:rPr>
      </w:pPr>
      <w:r w:rsidRPr="007E51DB">
        <w:rPr>
          <w:b/>
          <w:i/>
          <w:noProof/>
          <w:sz w:val="24"/>
          <w:szCs w:val="30"/>
        </w:rPr>
        <w:t>THE END</w:t>
      </w:r>
    </w:p>
    <w:p w14:paraId="2B484BF4" w14:textId="40E6EBD5" w:rsidR="007073F7" w:rsidRDefault="007073F7" w:rsidP="007E51DB">
      <w:pPr>
        <w:jc w:val="center"/>
        <w:rPr>
          <w:b/>
          <w:i/>
          <w:noProof/>
          <w:sz w:val="24"/>
          <w:szCs w:val="30"/>
        </w:rPr>
      </w:pPr>
    </w:p>
    <w:p w14:paraId="763D5B6B" w14:textId="77777777" w:rsidR="00957FD6" w:rsidRPr="00716AB1" w:rsidRDefault="00957FD6" w:rsidP="0061239F">
      <w:pPr>
        <w:jc w:val="center"/>
        <w:rPr>
          <w:b/>
          <w:bCs/>
          <w:szCs w:val="28"/>
        </w:rPr>
      </w:pPr>
    </w:p>
    <w:sectPr w:rsidR="00957FD6" w:rsidRPr="00716AB1" w:rsidSect="000F07AA">
      <w:headerReference w:type="default" r:id="rId10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FAD792" w14:textId="77777777" w:rsidR="00675753" w:rsidRDefault="00675753" w:rsidP="00D1586B">
      <w:pPr>
        <w:spacing w:after="0" w:line="240" w:lineRule="auto"/>
      </w:pPr>
      <w:r>
        <w:separator/>
      </w:r>
    </w:p>
  </w:endnote>
  <w:endnote w:type="continuationSeparator" w:id="0">
    <w:p w14:paraId="73E5381E" w14:textId="77777777" w:rsidR="00675753" w:rsidRDefault="00675753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3C4B5" w14:textId="77777777" w:rsidR="00675753" w:rsidRDefault="00675753" w:rsidP="00D1586B">
      <w:pPr>
        <w:spacing w:after="0" w:line="240" w:lineRule="auto"/>
      </w:pPr>
      <w:r>
        <w:separator/>
      </w:r>
    </w:p>
  </w:footnote>
  <w:footnote w:type="continuationSeparator" w:id="0">
    <w:p w14:paraId="491779C3" w14:textId="77777777" w:rsidR="00675753" w:rsidRDefault="00675753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9EA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3311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2ADF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3894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45F3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75753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073F7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50352"/>
    <w:rsid w:val="00A519FA"/>
    <w:rsid w:val="00A54C8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534F3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707DB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0E1A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367DD"/>
    <w:rsid w:val="00E41F99"/>
    <w:rsid w:val="00E42A6C"/>
    <w:rsid w:val="00E516B0"/>
    <w:rsid w:val="00E64E81"/>
    <w:rsid w:val="00E65C9C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  <w:rsid w:val="00FF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073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5E45F3"/>
    <w:rPr>
      <w:rFonts w:ascii="TimesNewRomanPS-BoldMT" w:hAnsi="TimesNewRomanPS-BoldMT" w:hint="default"/>
      <w:b/>
      <w:bCs/>
      <w:i w:val="0"/>
      <w:iCs w:val="0"/>
      <w:color w:val="171717"/>
      <w:sz w:val="64"/>
      <w:szCs w:val="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85D23-FD1B-4AC9-91D3-0BB4C000D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4-05-26T06:56:00Z</dcterms:created>
  <dcterms:modified xsi:type="dcterms:W3CDTF">2024-05-26T06:56:00Z</dcterms:modified>
</cp:coreProperties>
</file>